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C36802" w14:textId="4D973C53" w:rsidR="006F5E94" w:rsidRPr="00886EAC" w:rsidRDefault="00783150" w:rsidP="005676AF">
      <w:pPr>
        <w:spacing w:before="120" w:after="120" w:line="276" w:lineRule="auto"/>
        <w:contextualSpacing/>
        <w:jc w:val="center"/>
        <w:rPr>
          <w:rFonts w:ascii="Cambria" w:eastAsia="Calibri" w:hAnsi="Cambria" w:cs="Times New Roman"/>
          <w:b/>
        </w:rPr>
      </w:pPr>
      <w:r w:rsidRPr="00886EAC">
        <w:rPr>
          <w:rFonts w:ascii="Cambria" w:eastAsia="Calibri" w:hAnsi="Cambria" w:cs="Times New Roman"/>
          <w:b/>
        </w:rPr>
        <w:t>OŚWIADCZENIE O POUFNOŚCI</w:t>
      </w:r>
    </w:p>
    <w:p w14:paraId="1C6C70D0" w14:textId="77777777" w:rsidR="005D0C93" w:rsidRPr="00886EAC" w:rsidRDefault="005D0C93" w:rsidP="005676AF">
      <w:pPr>
        <w:spacing w:before="120" w:after="120" w:line="276" w:lineRule="auto"/>
        <w:contextualSpacing/>
        <w:jc w:val="center"/>
        <w:rPr>
          <w:rFonts w:ascii="Cambria" w:eastAsia="Calibri" w:hAnsi="Cambria" w:cs="Times New Roman"/>
          <w:b/>
        </w:rPr>
      </w:pPr>
    </w:p>
    <w:p w14:paraId="4F6A26F8" w14:textId="344373FE" w:rsidR="00783150" w:rsidRPr="00886EAC" w:rsidRDefault="00783150" w:rsidP="005676AF">
      <w:pPr>
        <w:spacing w:before="120" w:after="120" w:line="276" w:lineRule="auto"/>
        <w:contextualSpacing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>złożone</w:t>
      </w:r>
      <w:r w:rsidR="00886EAC" w:rsidRPr="00886EAC">
        <w:rPr>
          <w:rFonts w:ascii="Cambria" w:eastAsia="Calibri" w:hAnsi="Cambria" w:cs="Times New Roman"/>
        </w:rPr>
        <w:t>________________________</w:t>
      </w:r>
      <w:r w:rsidR="00886EAC">
        <w:rPr>
          <w:rFonts w:ascii="Cambria" w:eastAsia="Calibri" w:hAnsi="Cambria" w:cs="Times New Roman"/>
        </w:rPr>
        <w:t xml:space="preserve"> </w:t>
      </w:r>
      <w:r w:rsidRPr="00886EAC">
        <w:rPr>
          <w:rFonts w:ascii="Cambria" w:eastAsia="Calibri" w:hAnsi="Cambria" w:cs="Times New Roman"/>
        </w:rPr>
        <w:t>roku w Krakowie przez:</w:t>
      </w:r>
      <w:r w:rsidR="00886EAC">
        <w:rPr>
          <w:rFonts w:ascii="Cambria" w:eastAsia="Calibri" w:hAnsi="Cambria" w:cs="Times New Roman"/>
        </w:rPr>
        <w:t xml:space="preserve"> </w:t>
      </w:r>
      <w:r w:rsidRPr="00886EAC">
        <w:rPr>
          <w:rFonts w:ascii="Cambria" w:eastAsia="Calibri" w:hAnsi="Cambria" w:cs="Times New Roman"/>
        </w:rPr>
        <w:t>_______</w:t>
      </w:r>
      <w:r w:rsidR="00886EAC">
        <w:rPr>
          <w:rFonts w:ascii="Cambria" w:eastAsia="Calibri" w:hAnsi="Cambria" w:cs="Times New Roman"/>
        </w:rPr>
        <w:t>_____</w:t>
      </w:r>
      <w:r w:rsidRPr="00886EAC">
        <w:rPr>
          <w:rFonts w:ascii="Cambria" w:eastAsia="Calibri" w:hAnsi="Cambria" w:cs="Times New Roman"/>
        </w:rPr>
        <w:t>_</w:t>
      </w:r>
      <w:r w:rsidR="00886EAC">
        <w:rPr>
          <w:rFonts w:ascii="Cambria" w:eastAsia="Calibri" w:hAnsi="Cambria" w:cs="Times New Roman"/>
        </w:rPr>
        <w:t>_</w:t>
      </w:r>
      <w:r w:rsidRPr="00886EAC">
        <w:rPr>
          <w:rFonts w:ascii="Cambria" w:eastAsia="Calibri" w:hAnsi="Cambria" w:cs="Times New Roman"/>
        </w:rPr>
        <w:t>____________________________________</w:t>
      </w:r>
    </w:p>
    <w:p w14:paraId="3665E4E4" w14:textId="2130A200" w:rsidR="00783150" w:rsidRPr="005676AF" w:rsidRDefault="00783150" w:rsidP="005676AF">
      <w:pPr>
        <w:spacing w:before="120" w:after="120" w:line="276" w:lineRule="auto"/>
        <w:ind w:left="3540" w:firstLine="708"/>
        <w:contextualSpacing/>
        <w:jc w:val="center"/>
        <w:rPr>
          <w:rFonts w:ascii="Cambria" w:eastAsia="Calibri" w:hAnsi="Cambria" w:cs="Times New Roman"/>
          <w:sz w:val="18"/>
          <w:szCs w:val="18"/>
        </w:rPr>
      </w:pPr>
      <w:r w:rsidRPr="005676AF">
        <w:rPr>
          <w:rFonts w:ascii="Cambria" w:eastAsia="Calibri" w:hAnsi="Cambria" w:cs="Times New Roman"/>
          <w:sz w:val="18"/>
          <w:szCs w:val="18"/>
        </w:rPr>
        <w:t>[imię i nazwisko]</w:t>
      </w:r>
    </w:p>
    <w:p w14:paraId="7FAB7ADC" w14:textId="2B8D69B4" w:rsidR="00783150" w:rsidRPr="00886EAC" w:rsidRDefault="00783150" w:rsidP="005676AF">
      <w:pPr>
        <w:spacing w:before="120" w:after="120" w:line="276" w:lineRule="auto"/>
        <w:contextualSpacing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>zamieszkałego/ą: ________________________________________________________________________________________</w:t>
      </w:r>
      <w:r w:rsidR="00884BB5" w:rsidRPr="00886EAC">
        <w:rPr>
          <w:rFonts w:ascii="Cambria" w:eastAsia="Calibri" w:hAnsi="Cambria" w:cs="Times New Roman"/>
        </w:rPr>
        <w:t>__</w:t>
      </w:r>
    </w:p>
    <w:p w14:paraId="709550B7" w14:textId="77777777" w:rsidR="00783150" w:rsidRPr="005676AF" w:rsidRDefault="00783150" w:rsidP="005676AF">
      <w:pPr>
        <w:spacing w:before="120" w:after="120" w:line="276" w:lineRule="auto"/>
        <w:contextualSpacing/>
        <w:jc w:val="center"/>
        <w:rPr>
          <w:rFonts w:ascii="Cambria" w:eastAsia="Calibri" w:hAnsi="Cambria" w:cs="Times New Roman"/>
          <w:sz w:val="18"/>
          <w:szCs w:val="18"/>
        </w:rPr>
      </w:pPr>
      <w:r w:rsidRPr="005676AF">
        <w:rPr>
          <w:rFonts w:ascii="Cambria" w:eastAsia="Calibri" w:hAnsi="Cambria" w:cs="Times New Roman"/>
          <w:sz w:val="18"/>
          <w:szCs w:val="18"/>
        </w:rPr>
        <w:t>[adres zamieszkania]</w:t>
      </w:r>
    </w:p>
    <w:p w14:paraId="48DCA653" w14:textId="3A0A3296" w:rsidR="00783150" w:rsidRPr="00886EAC" w:rsidRDefault="00783150" w:rsidP="005676AF">
      <w:pPr>
        <w:spacing w:before="120" w:after="120" w:line="276" w:lineRule="auto"/>
        <w:contextualSpacing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>legitymującego/cą się dowodem osobistym:</w:t>
      </w:r>
      <w:r w:rsidR="00886EAC">
        <w:rPr>
          <w:rFonts w:ascii="Cambria" w:eastAsia="Calibri" w:hAnsi="Cambria" w:cs="Times New Roman"/>
        </w:rPr>
        <w:t xml:space="preserve"> </w:t>
      </w:r>
      <w:r w:rsidRPr="00886EAC">
        <w:rPr>
          <w:rFonts w:ascii="Cambria" w:eastAsia="Calibri" w:hAnsi="Cambria" w:cs="Times New Roman"/>
        </w:rPr>
        <w:t>_____________</w:t>
      </w:r>
      <w:r w:rsidR="00886EAC">
        <w:rPr>
          <w:rFonts w:ascii="Cambria" w:eastAsia="Calibri" w:hAnsi="Cambria" w:cs="Times New Roman"/>
        </w:rPr>
        <w:t>_______________</w:t>
      </w:r>
      <w:r w:rsidRPr="00886EAC">
        <w:rPr>
          <w:rFonts w:ascii="Cambria" w:eastAsia="Calibri" w:hAnsi="Cambria" w:cs="Times New Roman"/>
        </w:rPr>
        <w:t>________________________________</w:t>
      </w:r>
    </w:p>
    <w:p w14:paraId="53E589D4" w14:textId="06313E09" w:rsidR="00783150" w:rsidRPr="005676AF" w:rsidRDefault="00783150" w:rsidP="005676AF">
      <w:pPr>
        <w:spacing w:before="120" w:after="120" w:line="276" w:lineRule="auto"/>
        <w:ind w:left="3540" w:firstLine="708"/>
        <w:contextualSpacing/>
        <w:jc w:val="center"/>
        <w:rPr>
          <w:rFonts w:ascii="Cambria" w:eastAsia="Calibri" w:hAnsi="Cambria" w:cs="Times New Roman"/>
          <w:sz w:val="18"/>
          <w:szCs w:val="18"/>
        </w:rPr>
      </w:pPr>
      <w:r w:rsidRPr="005676AF">
        <w:rPr>
          <w:rFonts w:ascii="Cambria" w:eastAsia="Calibri" w:hAnsi="Cambria" w:cs="Times New Roman"/>
          <w:sz w:val="18"/>
          <w:szCs w:val="18"/>
        </w:rPr>
        <w:t>[seria i nr dowodu, wydany przez]</w:t>
      </w:r>
    </w:p>
    <w:p w14:paraId="2A258C01" w14:textId="77777777" w:rsidR="006F5E94" w:rsidRPr="00886EAC" w:rsidRDefault="006F5E94" w:rsidP="005676AF">
      <w:pPr>
        <w:spacing w:before="120" w:after="120" w:line="276" w:lineRule="auto"/>
        <w:contextualSpacing/>
        <w:jc w:val="both"/>
        <w:rPr>
          <w:rFonts w:ascii="Cambria" w:eastAsia="Calibri" w:hAnsi="Cambria" w:cs="Times New Roman"/>
        </w:rPr>
      </w:pPr>
    </w:p>
    <w:p w14:paraId="27E57564" w14:textId="58798132" w:rsidR="00783150" w:rsidRPr="00886EAC" w:rsidRDefault="00783150" w:rsidP="005676AF">
      <w:pPr>
        <w:spacing w:before="120" w:after="120" w:line="276" w:lineRule="auto"/>
        <w:contextualSpacing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 xml:space="preserve">zwanym/ną dalej </w:t>
      </w:r>
      <w:r w:rsidRPr="00886EAC">
        <w:rPr>
          <w:rFonts w:ascii="Cambria" w:eastAsia="Calibri" w:hAnsi="Cambria" w:cs="Times New Roman"/>
          <w:b/>
        </w:rPr>
        <w:t>„Oświadczającym”</w:t>
      </w:r>
      <w:r w:rsidR="005D0C93" w:rsidRPr="00886EAC">
        <w:rPr>
          <w:rFonts w:ascii="Cambria" w:eastAsia="Calibri" w:hAnsi="Cambria" w:cs="Times New Roman"/>
          <w:b/>
        </w:rPr>
        <w:t>,</w:t>
      </w:r>
    </w:p>
    <w:p w14:paraId="5DC29790" w14:textId="77777777" w:rsidR="005D0C93" w:rsidRPr="00886EAC" w:rsidRDefault="005D0C93" w:rsidP="005676AF">
      <w:pPr>
        <w:spacing w:before="120" w:after="120" w:line="276" w:lineRule="auto"/>
        <w:ind w:left="425" w:hanging="425"/>
        <w:contextualSpacing/>
        <w:jc w:val="both"/>
        <w:rPr>
          <w:rFonts w:ascii="Cambria" w:eastAsia="Calibri" w:hAnsi="Cambria" w:cs="Times New Roman"/>
        </w:rPr>
      </w:pPr>
    </w:p>
    <w:p w14:paraId="6F7DF21E" w14:textId="7600AB49" w:rsidR="00783150" w:rsidRPr="00886EAC" w:rsidRDefault="005D0C93" w:rsidP="005676AF">
      <w:pPr>
        <w:spacing w:before="120" w:after="120" w:line="276" w:lineRule="auto"/>
        <w:contextualSpacing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>W</w:t>
      </w:r>
      <w:r w:rsidR="00783150" w:rsidRPr="00886EAC">
        <w:rPr>
          <w:rFonts w:ascii="Cambria" w:eastAsia="Calibri" w:hAnsi="Cambria" w:cs="Times New Roman"/>
        </w:rPr>
        <w:t xml:space="preserve"> związku z</w:t>
      </w:r>
      <w:r w:rsidR="00705388" w:rsidRPr="00886EAC">
        <w:rPr>
          <w:rFonts w:ascii="Cambria" w:eastAsia="Calibri" w:hAnsi="Cambria" w:cs="Times New Roman"/>
        </w:rPr>
        <w:t xml:space="preserve"> </w:t>
      </w:r>
      <w:r w:rsidR="00783150" w:rsidRPr="00886EAC">
        <w:rPr>
          <w:rFonts w:ascii="Cambria" w:eastAsia="Calibri" w:hAnsi="Cambria" w:cs="Times New Roman"/>
        </w:rPr>
        <w:t xml:space="preserve">udziałem w roli eksperta w ocenie </w:t>
      </w:r>
      <w:r w:rsidR="00025749" w:rsidRPr="00886EAC">
        <w:rPr>
          <w:rFonts w:ascii="Cambria" w:eastAsia="Calibri" w:hAnsi="Cambria" w:cs="Times New Roman"/>
        </w:rPr>
        <w:t>śródokresowej</w:t>
      </w:r>
      <w:r w:rsidR="00783150" w:rsidRPr="00886EAC">
        <w:rPr>
          <w:rFonts w:ascii="Cambria" w:eastAsia="Calibri" w:hAnsi="Cambria" w:cs="Times New Roman"/>
        </w:rPr>
        <w:t xml:space="preserve"> </w:t>
      </w:r>
      <w:r w:rsidR="00025749" w:rsidRPr="00886EAC">
        <w:rPr>
          <w:rFonts w:ascii="Cambria" w:eastAsia="Calibri" w:hAnsi="Cambria" w:cs="Times New Roman"/>
        </w:rPr>
        <w:t>doktoranta</w:t>
      </w:r>
      <w:r w:rsidR="00783150" w:rsidRPr="00886EAC">
        <w:rPr>
          <w:rFonts w:ascii="Cambria" w:eastAsia="Calibri" w:hAnsi="Cambria" w:cs="Times New Roman"/>
        </w:rPr>
        <w:t xml:space="preserve"> Szkoły Doktorskiej Nauk Ścisłych </w:t>
      </w:r>
      <w:r w:rsidR="00820BE2" w:rsidRPr="00886EAC">
        <w:rPr>
          <w:rFonts w:ascii="Cambria" w:eastAsia="Calibri" w:hAnsi="Cambria" w:cs="Times New Roman"/>
        </w:rPr>
        <w:t xml:space="preserve">i Przyrodniczych </w:t>
      </w:r>
      <w:r w:rsidR="00025749" w:rsidRPr="00886EAC">
        <w:rPr>
          <w:rFonts w:ascii="Cambria" w:eastAsia="Calibri" w:hAnsi="Cambria" w:cs="Times New Roman"/>
        </w:rPr>
        <w:t>Uniwersytetu Jagiellońskiego</w:t>
      </w:r>
      <w:r w:rsidR="00783150" w:rsidRPr="00886EAC">
        <w:rPr>
          <w:rFonts w:ascii="Cambria" w:eastAsia="Calibri" w:hAnsi="Cambria" w:cs="Times New Roman"/>
        </w:rPr>
        <w:t>:</w:t>
      </w:r>
      <w:r w:rsidR="00886EAC">
        <w:rPr>
          <w:rFonts w:ascii="Cambria" w:eastAsia="Calibri" w:hAnsi="Cambria" w:cs="Times New Roman"/>
        </w:rPr>
        <w:t xml:space="preserve"> </w:t>
      </w:r>
      <w:r w:rsidR="00783150" w:rsidRPr="00886EAC">
        <w:rPr>
          <w:rFonts w:ascii="Cambria" w:eastAsia="Calibri" w:hAnsi="Cambria" w:cs="Times New Roman"/>
        </w:rPr>
        <w:t>_____________________________</w:t>
      </w:r>
      <w:r w:rsidR="00886EAC">
        <w:rPr>
          <w:rFonts w:ascii="Cambria" w:eastAsia="Calibri" w:hAnsi="Cambria" w:cs="Times New Roman"/>
        </w:rPr>
        <w:t>___________</w:t>
      </w:r>
      <w:bookmarkStart w:id="0" w:name="_GoBack"/>
      <w:bookmarkEnd w:id="0"/>
    </w:p>
    <w:p w14:paraId="3E823C93" w14:textId="04954C97" w:rsidR="00783150" w:rsidRPr="005676AF" w:rsidRDefault="00783150" w:rsidP="005676AF">
      <w:pPr>
        <w:spacing w:before="120" w:after="120" w:line="276" w:lineRule="auto"/>
        <w:ind w:left="4956" w:firstLine="708"/>
        <w:contextualSpacing/>
        <w:jc w:val="center"/>
        <w:rPr>
          <w:rFonts w:ascii="Cambria" w:eastAsia="Calibri" w:hAnsi="Cambria" w:cs="Times New Roman"/>
          <w:sz w:val="18"/>
          <w:szCs w:val="18"/>
        </w:rPr>
      </w:pPr>
      <w:r w:rsidRPr="005676AF">
        <w:rPr>
          <w:rFonts w:ascii="Cambria" w:eastAsia="Calibri" w:hAnsi="Cambria" w:cs="Times New Roman"/>
          <w:sz w:val="18"/>
          <w:szCs w:val="18"/>
        </w:rPr>
        <w:t>[imię i nazwisko doktoranta]</w:t>
      </w:r>
    </w:p>
    <w:p w14:paraId="674E73FC" w14:textId="77777777" w:rsidR="00783150" w:rsidRPr="00886EAC" w:rsidRDefault="00783150" w:rsidP="005676AF">
      <w:pPr>
        <w:spacing w:before="120" w:after="120" w:line="276" w:lineRule="auto"/>
        <w:ind w:left="425" w:hanging="425"/>
        <w:contextualSpacing/>
        <w:jc w:val="both"/>
        <w:rPr>
          <w:rFonts w:ascii="Cambria" w:eastAsia="Calibri" w:hAnsi="Cambria" w:cs="Times New Roman"/>
        </w:rPr>
      </w:pPr>
    </w:p>
    <w:p w14:paraId="129C65DA" w14:textId="2EA59EFB" w:rsidR="00783150" w:rsidRPr="00886EAC" w:rsidRDefault="00783150" w:rsidP="005676AF">
      <w:pPr>
        <w:pStyle w:val="Akapitzlist"/>
        <w:numPr>
          <w:ilvl w:val="0"/>
          <w:numId w:val="1"/>
        </w:numPr>
        <w:spacing w:before="120" w:after="120" w:line="276" w:lineRule="auto"/>
        <w:ind w:left="284" w:hanging="284"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 xml:space="preserve">Oświadczający przyjmuje do wiadomości, że wszelkie otrzymane informacje dotyczące </w:t>
      </w:r>
      <w:r w:rsidR="00705388" w:rsidRPr="00886EAC">
        <w:rPr>
          <w:rFonts w:ascii="Cambria" w:eastAsia="Calibri" w:hAnsi="Cambria" w:cs="Times New Roman"/>
        </w:rPr>
        <w:t>wyników badań prowadzonych przez doktoranta</w:t>
      </w:r>
      <w:r w:rsidRPr="00886EAC">
        <w:rPr>
          <w:rFonts w:ascii="Cambria" w:eastAsia="Calibri" w:hAnsi="Cambria" w:cs="Times New Roman"/>
        </w:rPr>
        <w:t>, w szczególności będące tajemnicą handlową lub przedsiębiorstwa w rozumieniu właściwych przepisów, jednakże z wyłączeniem informacji albo danych:</w:t>
      </w:r>
    </w:p>
    <w:p w14:paraId="14FC05DC" w14:textId="42ADF0BC" w:rsidR="00783150" w:rsidRPr="00886EAC" w:rsidRDefault="00783150" w:rsidP="005676AF">
      <w:pPr>
        <w:pStyle w:val="Akapitzlist"/>
        <w:numPr>
          <w:ilvl w:val="0"/>
          <w:numId w:val="2"/>
        </w:numPr>
        <w:spacing w:before="120" w:after="120" w:line="276" w:lineRule="auto"/>
        <w:ind w:left="567" w:hanging="357"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 xml:space="preserve">które są lub stały się powszechnie znane bez naruszenia </w:t>
      </w:r>
      <w:r w:rsidR="00705388" w:rsidRPr="00886EAC">
        <w:rPr>
          <w:rFonts w:ascii="Cambria" w:eastAsia="Calibri" w:hAnsi="Cambria" w:cs="Times New Roman"/>
        </w:rPr>
        <w:t>Oświadczenia</w:t>
      </w:r>
      <w:r w:rsidRPr="00886EAC">
        <w:rPr>
          <w:rFonts w:ascii="Cambria" w:eastAsia="Calibri" w:hAnsi="Cambria" w:cs="Times New Roman"/>
        </w:rPr>
        <w:t xml:space="preserve"> lub innego zobowiązania; lub </w:t>
      </w:r>
    </w:p>
    <w:p w14:paraId="23797C1A" w14:textId="0EC63A04" w:rsidR="00783150" w:rsidRPr="00886EAC" w:rsidRDefault="00783150" w:rsidP="005676AF">
      <w:pPr>
        <w:pStyle w:val="Akapitzlist"/>
        <w:numPr>
          <w:ilvl w:val="0"/>
          <w:numId w:val="2"/>
        </w:numPr>
        <w:spacing w:before="120" w:after="120" w:line="276" w:lineRule="auto"/>
        <w:ind w:left="567" w:hanging="357"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 xml:space="preserve">które były, i zgodnie z powszechnie obowiązującym prawem, mogły być zgodnie z prawem znane Oświadczającemu przed </w:t>
      </w:r>
      <w:r w:rsidR="00705388" w:rsidRPr="00886EAC">
        <w:rPr>
          <w:rFonts w:ascii="Cambria" w:eastAsia="Calibri" w:hAnsi="Cambria" w:cs="Times New Roman"/>
        </w:rPr>
        <w:t>podpisaniem Oświadczenia</w:t>
      </w:r>
      <w:r w:rsidRPr="00886EAC">
        <w:rPr>
          <w:rFonts w:ascii="Cambria" w:eastAsia="Calibri" w:hAnsi="Cambria" w:cs="Times New Roman"/>
        </w:rPr>
        <w:t xml:space="preserve"> bez żadnych ograniczeń dotyczących wykorzystywania bądź ujawniania tych informacji; lub </w:t>
      </w:r>
    </w:p>
    <w:p w14:paraId="36560573" w14:textId="5BFE9F45" w:rsidR="007E66E7" w:rsidRPr="00886EAC" w:rsidRDefault="00783150" w:rsidP="005676AF">
      <w:pPr>
        <w:pStyle w:val="Akapitzlist"/>
        <w:numPr>
          <w:ilvl w:val="0"/>
          <w:numId w:val="2"/>
        </w:numPr>
        <w:spacing w:before="120" w:after="120" w:line="276" w:lineRule="auto"/>
        <w:ind w:left="567" w:hanging="357"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>które zostały opracowane przez Oświadczającego niezależnie, bez jakichkolwiek odniesień, odwołań oraz jakiegokolwiek wykorzystania Informacji Poufnych,</w:t>
      </w:r>
      <w:r w:rsidR="00886EAC" w:rsidRPr="00886EAC">
        <w:rPr>
          <w:rFonts w:ascii="Cambria" w:eastAsia="Calibri" w:hAnsi="Cambria" w:cs="Times New Roman"/>
        </w:rPr>
        <w:t xml:space="preserve"> </w:t>
      </w:r>
      <w:r w:rsidRPr="00886EAC">
        <w:rPr>
          <w:rFonts w:ascii="Cambria" w:eastAsia="Calibri" w:hAnsi="Cambria" w:cs="Times New Roman"/>
        </w:rPr>
        <w:t>będą traktowane jako poufne (dalej: „Informacje</w:t>
      </w:r>
      <w:r w:rsidR="006F5E94" w:rsidRPr="00886EAC">
        <w:rPr>
          <w:rFonts w:ascii="Cambria" w:eastAsia="Calibri" w:hAnsi="Cambria" w:cs="Times New Roman"/>
        </w:rPr>
        <w:t xml:space="preserve"> </w:t>
      </w:r>
      <w:r w:rsidRPr="00886EAC">
        <w:rPr>
          <w:rFonts w:ascii="Cambria" w:eastAsia="Calibri" w:hAnsi="Cambria" w:cs="Times New Roman"/>
        </w:rPr>
        <w:t>Poufne”).</w:t>
      </w:r>
    </w:p>
    <w:p w14:paraId="2B6E9DC3" w14:textId="32C59099" w:rsidR="007E66E7" w:rsidRPr="00886EAC" w:rsidRDefault="007E66E7" w:rsidP="005676AF">
      <w:pPr>
        <w:spacing w:before="120" w:after="120" w:line="276" w:lineRule="auto"/>
        <w:contextualSpacing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>2.</w:t>
      </w:r>
      <w:r w:rsidR="00DB2328" w:rsidRPr="00886EAC">
        <w:rPr>
          <w:rFonts w:ascii="Cambria" w:eastAsia="Calibri" w:hAnsi="Cambria" w:cs="Times New Roman"/>
        </w:rPr>
        <w:t xml:space="preserve"> </w:t>
      </w:r>
      <w:r w:rsidRPr="00886EAC">
        <w:rPr>
          <w:rFonts w:ascii="Cambria" w:eastAsia="Calibri" w:hAnsi="Cambria" w:cs="Times New Roman"/>
        </w:rPr>
        <w:t>Oświadczający zobowiązuje się:</w:t>
      </w:r>
    </w:p>
    <w:p w14:paraId="4DA70F64" w14:textId="77777777" w:rsidR="007E66E7" w:rsidRPr="00886EAC" w:rsidRDefault="007E66E7" w:rsidP="005676AF">
      <w:pPr>
        <w:pStyle w:val="Akapitzlist"/>
        <w:spacing w:before="120" w:after="120" w:line="276" w:lineRule="auto"/>
        <w:ind w:left="567" w:hanging="284"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>a)</w:t>
      </w:r>
      <w:r w:rsidRPr="00886EAC">
        <w:rPr>
          <w:rFonts w:ascii="Cambria" w:eastAsia="Calibri" w:hAnsi="Cambria" w:cs="Times New Roman"/>
        </w:rPr>
        <w:tab/>
        <w:t>zachować w ścisłej tajemnicy wszelkie Informacje Poufne,</w:t>
      </w:r>
    </w:p>
    <w:p w14:paraId="1D064918" w14:textId="2883561B" w:rsidR="007E66E7" w:rsidRPr="00886EAC" w:rsidRDefault="007E66E7" w:rsidP="005676AF">
      <w:pPr>
        <w:pStyle w:val="Akapitzlist"/>
        <w:spacing w:before="120" w:after="120" w:line="276" w:lineRule="auto"/>
        <w:ind w:left="567" w:hanging="284"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>b)</w:t>
      </w:r>
      <w:r w:rsidRPr="00886EAC">
        <w:rPr>
          <w:rFonts w:ascii="Cambria" w:eastAsia="Calibri" w:hAnsi="Cambria" w:cs="Times New Roman"/>
        </w:rPr>
        <w:tab/>
        <w:t xml:space="preserve">nie wykorzystywać ujawnionych Informacji Poufnych dla celów innych niż </w:t>
      </w:r>
      <w:r w:rsidR="00705388" w:rsidRPr="00886EAC">
        <w:rPr>
          <w:rFonts w:ascii="Cambria" w:eastAsia="Calibri" w:hAnsi="Cambria" w:cs="Times New Roman"/>
        </w:rPr>
        <w:t>udział w ocenie śródokresowej doktoranta</w:t>
      </w:r>
      <w:r w:rsidRPr="00886EAC">
        <w:rPr>
          <w:rFonts w:ascii="Cambria" w:eastAsia="Calibri" w:hAnsi="Cambria" w:cs="Times New Roman"/>
        </w:rPr>
        <w:t>,</w:t>
      </w:r>
    </w:p>
    <w:p w14:paraId="152EE86D" w14:textId="77777777" w:rsidR="007E66E7" w:rsidRPr="00886EAC" w:rsidRDefault="007E66E7" w:rsidP="005676AF">
      <w:pPr>
        <w:pStyle w:val="Akapitzlist"/>
        <w:spacing w:before="120" w:after="120" w:line="276" w:lineRule="auto"/>
        <w:ind w:left="567" w:hanging="284"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>c)</w:t>
      </w:r>
      <w:r w:rsidRPr="00886EAC">
        <w:rPr>
          <w:rFonts w:ascii="Cambria" w:eastAsia="Calibri" w:hAnsi="Cambria" w:cs="Times New Roman"/>
        </w:rPr>
        <w:tab/>
        <w:t>chronić Informacje Poufne z zachowaniem najwyższej staranności oraz zabezpieczyć Informacje Poufne przed utratą, kradzieżą, uszkodzeniem, pogorszeniem i dostępem osób trzecich nieuprawnionych do otrzymania takich Informacji Poufnych.</w:t>
      </w:r>
    </w:p>
    <w:p w14:paraId="589C8021" w14:textId="523109EF" w:rsidR="007E66E7" w:rsidRPr="00886EAC" w:rsidRDefault="007E66E7" w:rsidP="005676AF">
      <w:pPr>
        <w:pStyle w:val="Akapitzlist"/>
        <w:spacing w:before="120" w:after="120" w:line="276" w:lineRule="auto"/>
        <w:ind w:left="567" w:hanging="284"/>
        <w:jc w:val="both"/>
        <w:rPr>
          <w:rFonts w:ascii="Cambria" w:eastAsia="Calibri" w:hAnsi="Cambria" w:cs="Times New Roman"/>
        </w:rPr>
      </w:pPr>
      <w:r w:rsidRPr="00886EAC">
        <w:rPr>
          <w:rFonts w:ascii="Cambria" w:eastAsia="Calibri" w:hAnsi="Cambria" w:cs="Times New Roman"/>
        </w:rPr>
        <w:t>d)</w:t>
      </w:r>
      <w:r w:rsidRPr="00886EAC">
        <w:rPr>
          <w:rFonts w:ascii="Cambria" w:eastAsia="Calibri" w:hAnsi="Cambria" w:cs="Times New Roman"/>
        </w:rPr>
        <w:tab/>
        <w:t>w przypadku rezygnacji z</w:t>
      </w:r>
      <w:r w:rsidR="00705388" w:rsidRPr="00886EAC">
        <w:rPr>
          <w:rFonts w:ascii="Cambria" w:eastAsia="Calibri" w:hAnsi="Cambria" w:cs="Times New Roman"/>
        </w:rPr>
        <w:t xml:space="preserve"> udziału w ocenie śródokresowej doktoranta </w:t>
      </w:r>
      <w:r w:rsidRPr="00886EAC">
        <w:rPr>
          <w:rFonts w:ascii="Cambria" w:eastAsia="Calibri" w:hAnsi="Cambria" w:cs="Times New Roman"/>
        </w:rPr>
        <w:t xml:space="preserve">niezwłocznie zwrócić wszystkie dokumenty i informacje zawierające Informacje Poufne do </w:t>
      </w:r>
      <w:r w:rsidR="00705388" w:rsidRPr="00886EAC">
        <w:rPr>
          <w:rFonts w:ascii="Cambria" w:eastAsia="Calibri" w:hAnsi="Cambria" w:cs="Times New Roman"/>
        </w:rPr>
        <w:t>Uniwersytetu Jagiellońskiego</w:t>
      </w:r>
      <w:r w:rsidRPr="00886EAC">
        <w:rPr>
          <w:rFonts w:ascii="Cambria" w:eastAsia="Calibri" w:hAnsi="Cambria" w:cs="Times New Roman"/>
        </w:rPr>
        <w:t xml:space="preserve">, lub w przypadku dokumentów elektronicznych trwale usunąć </w:t>
      </w:r>
      <w:r w:rsidR="00886EAC">
        <w:rPr>
          <w:rFonts w:ascii="Cambria" w:eastAsia="Calibri" w:hAnsi="Cambria" w:cs="Times New Roman"/>
        </w:rPr>
        <w:br/>
      </w:r>
      <w:r w:rsidRPr="00886EAC">
        <w:rPr>
          <w:rFonts w:ascii="Cambria" w:eastAsia="Calibri" w:hAnsi="Cambria" w:cs="Times New Roman"/>
        </w:rPr>
        <w:t>z kontrolowanych przez nią zasobów.</w:t>
      </w:r>
    </w:p>
    <w:p w14:paraId="27521664" w14:textId="5B907DAC" w:rsidR="00886EAC" w:rsidRPr="00886EAC" w:rsidRDefault="00886EAC" w:rsidP="005676AF">
      <w:pPr>
        <w:spacing w:before="120" w:after="120" w:line="276" w:lineRule="auto"/>
        <w:ind w:left="284" w:hanging="284"/>
        <w:contextualSpacing/>
        <w:jc w:val="both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3. </w:t>
      </w:r>
      <w:r w:rsidRPr="00886EAC">
        <w:rPr>
          <w:rFonts w:ascii="Cambria" w:hAnsi="Cambria" w:cs="Times New Roman"/>
        </w:rPr>
        <w:t>Żadne z postanowień nie nakłada na Oświadczającego obowiązku poufności w zakresie Informacji Poufnych, których ujawnienie jest wymagane prawem lub orzeczeniem sądowym. W przypadku, w którym Oświadczający ma obowiązek ujawnić powyższe Informacje Poufne, będzie on zobowiązany do niezwłocznego pisemnego powiadomienia Uniwersytetu Jagiellońskiego tak, aby mógł on podjąć odpowiednie środki zaradcze.</w:t>
      </w:r>
    </w:p>
    <w:p w14:paraId="1331CE07" w14:textId="77777777" w:rsidR="00886EAC" w:rsidRPr="00886EAC" w:rsidRDefault="00886EAC" w:rsidP="005676AF">
      <w:pPr>
        <w:spacing w:before="120" w:after="120" w:line="276" w:lineRule="auto"/>
        <w:ind w:left="284" w:hanging="284"/>
        <w:contextualSpacing/>
        <w:jc w:val="both"/>
        <w:rPr>
          <w:rFonts w:ascii="Cambria" w:hAnsi="Cambria" w:cs="Times New Roman"/>
        </w:rPr>
      </w:pPr>
      <w:r w:rsidRPr="00886EAC">
        <w:rPr>
          <w:rFonts w:ascii="Cambria" w:hAnsi="Cambria" w:cs="Times New Roman"/>
        </w:rPr>
        <w:t>4.</w:t>
      </w:r>
      <w:r w:rsidRPr="00886EAC">
        <w:rPr>
          <w:rFonts w:ascii="Cambria" w:hAnsi="Cambria" w:cs="Times New Roman"/>
        </w:rPr>
        <w:tab/>
        <w:t>Oświadczający zobowiązuje się powstrzymać w okresie 5 lat od dnia podpisania niniejszego Oświadczenia od podejmowania jakichkolwiek działań mogących skutkować ujawnieniem Informacji Poufnych, bez uzyskania uprzedniej, pisemnej zgody Uniwersytetu.</w:t>
      </w:r>
    </w:p>
    <w:p w14:paraId="78B991E5" w14:textId="77777777" w:rsidR="00886EAC" w:rsidRPr="00886EAC" w:rsidRDefault="00886EAC" w:rsidP="005676AF">
      <w:pPr>
        <w:spacing w:before="120" w:after="120" w:line="276" w:lineRule="auto"/>
        <w:ind w:left="284" w:hanging="284"/>
        <w:contextualSpacing/>
        <w:jc w:val="both"/>
        <w:rPr>
          <w:rFonts w:ascii="Cambria" w:hAnsi="Cambria" w:cs="Times New Roman"/>
        </w:rPr>
      </w:pPr>
      <w:r w:rsidRPr="00886EAC">
        <w:rPr>
          <w:rFonts w:ascii="Cambria" w:hAnsi="Cambria" w:cs="Times New Roman"/>
        </w:rPr>
        <w:lastRenderedPageBreak/>
        <w:t>5.</w:t>
      </w:r>
      <w:r w:rsidRPr="00886EAC">
        <w:rPr>
          <w:rFonts w:ascii="Cambria" w:hAnsi="Cambria" w:cs="Times New Roman"/>
        </w:rPr>
        <w:tab/>
        <w:t>Oświadczający ponosi pełną odpowiedzialność za wszelkie szkody spowodowane działaniem lub zaniechaniem, stanowiącym naruszenie zobowiązań zawartych w niniejszym Oświadczeniu. W szczególności potwierdza, że ma świadomość, że otrzymane Informacje Poufne mogą stanowić własność Uniwersytetu Jagiellońskiego lub doktoranta a ich ujawnienie stanowić może naruszenie prawa.</w:t>
      </w:r>
    </w:p>
    <w:p w14:paraId="021EF69B" w14:textId="77777777" w:rsidR="00886EAC" w:rsidRPr="00886EAC" w:rsidRDefault="00886EAC" w:rsidP="005676AF">
      <w:pPr>
        <w:spacing w:before="120" w:after="120" w:line="276" w:lineRule="auto"/>
        <w:ind w:left="284" w:hanging="284"/>
        <w:contextualSpacing/>
        <w:jc w:val="both"/>
        <w:rPr>
          <w:rFonts w:ascii="Cambria" w:hAnsi="Cambria" w:cs="Times New Roman"/>
        </w:rPr>
      </w:pPr>
      <w:r w:rsidRPr="00886EAC">
        <w:rPr>
          <w:rFonts w:ascii="Cambria" w:hAnsi="Cambria" w:cs="Times New Roman"/>
        </w:rPr>
        <w:t>6.</w:t>
      </w:r>
      <w:r w:rsidRPr="00886EAC">
        <w:rPr>
          <w:rFonts w:ascii="Cambria" w:hAnsi="Cambria" w:cs="Times New Roman"/>
        </w:rPr>
        <w:tab/>
        <w:t>Uniwersytet Jagielloński zastrzega sobie prawo do dochodzenia odszkodowania w przypadku szkody wynikłej z naruszenia przez Oświadczającego postanowień niniejszego Oświadczenia na zasadach ogólnych określonych przepisach Kodeksu cywilnego, a w szczególności art. 415 Kodeksu cywilnego: „Kto z winy swej wyrządził drugiemu szkodę, obowiązany jest do jej naprawienia”.</w:t>
      </w:r>
    </w:p>
    <w:p w14:paraId="78E747E3" w14:textId="77777777" w:rsidR="00886EAC" w:rsidRPr="00886EAC" w:rsidRDefault="00886EAC" w:rsidP="005676AF">
      <w:pPr>
        <w:spacing w:before="120" w:after="120" w:line="276" w:lineRule="auto"/>
        <w:ind w:left="284" w:hanging="284"/>
        <w:contextualSpacing/>
        <w:jc w:val="both"/>
        <w:rPr>
          <w:rFonts w:ascii="Cambria" w:hAnsi="Cambria" w:cs="Times New Roman"/>
        </w:rPr>
      </w:pPr>
      <w:r w:rsidRPr="00886EAC">
        <w:rPr>
          <w:rFonts w:ascii="Cambria" w:hAnsi="Cambria" w:cs="Times New Roman"/>
        </w:rPr>
        <w:t>7.</w:t>
      </w:r>
      <w:r w:rsidRPr="00886EAC">
        <w:rPr>
          <w:rFonts w:ascii="Cambria" w:hAnsi="Cambria" w:cs="Times New Roman"/>
        </w:rPr>
        <w:tab/>
        <w:t xml:space="preserve">Niniejsze Oświadczenie i określone w nim obowiązki obowiązują przez czas nieokreślony. </w:t>
      </w:r>
    </w:p>
    <w:p w14:paraId="5BBDB66B" w14:textId="77777777" w:rsidR="00886EAC" w:rsidRPr="00886EAC" w:rsidRDefault="00886EAC" w:rsidP="005676AF">
      <w:pPr>
        <w:spacing w:before="120" w:after="120" w:line="276" w:lineRule="auto"/>
        <w:ind w:left="284" w:hanging="284"/>
        <w:contextualSpacing/>
        <w:jc w:val="both"/>
        <w:rPr>
          <w:rFonts w:ascii="Cambria" w:hAnsi="Cambria" w:cs="Times New Roman"/>
        </w:rPr>
      </w:pPr>
      <w:r w:rsidRPr="00886EAC">
        <w:rPr>
          <w:rFonts w:ascii="Cambria" w:hAnsi="Cambria" w:cs="Times New Roman"/>
        </w:rPr>
        <w:t>8.</w:t>
      </w:r>
      <w:r w:rsidRPr="00886EAC">
        <w:rPr>
          <w:rFonts w:ascii="Cambria" w:hAnsi="Cambria" w:cs="Times New Roman"/>
        </w:rPr>
        <w:tab/>
        <w:t>Oświadczający przyjmuje do wiadomości, że niniejsze Oświadczenie i jego interpretacja będzie podlegać prawu polskiemu.</w:t>
      </w:r>
    </w:p>
    <w:p w14:paraId="180C0775" w14:textId="3E56F6EF" w:rsidR="00886EAC" w:rsidRPr="00886EAC" w:rsidRDefault="00886EAC" w:rsidP="005676AF">
      <w:pPr>
        <w:spacing w:before="120" w:after="120" w:line="276" w:lineRule="auto"/>
        <w:ind w:left="284" w:hanging="284"/>
        <w:contextualSpacing/>
        <w:jc w:val="both"/>
        <w:rPr>
          <w:rFonts w:ascii="Cambria" w:hAnsi="Cambria" w:cs="Times New Roman"/>
        </w:rPr>
      </w:pPr>
      <w:r w:rsidRPr="00886EAC">
        <w:rPr>
          <w:rFonts w:ascii="Cambria" w:hAnsi="Cambria" w:cs="Times New Roman"/>
        </w:rPr>
        <w:t>9.</w:t>
      </w:r>
      <w:r w:rsidRPr="00886EAC">
        <w:rPr>
          <w:rFonts w:ascii="Cambria" w:hAnsi="Cambria" w:cs="Times New Roman"/>
        </w:rPr>
        <w:tab/>
        <w:t>Niniejsze Oświadczenie zostało sporządzone w dwóch egzemplarzach: jeden dla Oświadczającego i jeden dla Uniwersytetu Jagiellońskiego.</w:t>
      </w:r>
    </w:p>
    <w:p w14:paraId="2086CC27" w14:textId="03395ED5" w:rsidR="00886EAC" w:rsidRDefault="00886EAC" w:rsidP="005676AF">
      <w:pPr>
        <w:spacing w:before="120" w:after="120" w:line="276" w:lineRule="auto"/>
        <w:ind w:left="142"/>
        <w:contextualSpacing/>
        <w:jc w:val="both"/>
        <w:rPr>
          <w:rFonts w:ascii="Cambria" w:hAnsi="Cambria" w:cs="Times New Roman"/>
        </w:rPr>
      </w:pPr>
    </w:p>
    <w:p w14:paraId="4AF7D1E4" w14:textId="203C00BB" w:rsidR="00886EAC" w:rsidRDefault="00886EAC" w:rsidP="005676AF">
      <w:pPr>
        <w:spacing w:before="120" w:after="120" w:line="276" w:lineRule="auto"/>
        <w:ind w:left="142"/>
        <w:contextualSpacing/>
        <w:jc w:val="both"/>
        <w:rPr>
          <w:rFonts w:ascii="Cambria" w:hAnsi="Cambria" w:cs="Times New Roman"/>
        </w:rPr>
      </w:pPr>
    </w:p>
    <w:p w14:paraId="38F4DBCD" w14:textId="24A12775" w:rsidR="00886EAC" w:rsidRDefault="00886EAC" w:rsidP="005676AF">
      <w:pPr>
        <w:spacing w:before="120" w:after="120" w:line="276" w:lineRule="auto"/>
        <w:ind w:left="142"/>
        <w:contextualSpacing/>
        <w:jc w:val="both"/>
        <w:rPr>
          <w:rFonts w:ascii="Cambria" w:hAnsi="Cambria" w:cs="Times New Roman"/>
        </w:rPr>
      </w:pPr>
    </w:p>
    <w:p w14:paraId="4B2DAFB8" w14:textId="77777777" w:rsidR="00886EAC" w:rsidRPr="00D27C15" w:rsidRDefault="00886EAC" w:rsidP="005676AF">
      <w:pPr>
        <w:spacing w:before="120" w:after="120" w:line="276" w:lineRule="auto"/>
        <w:ind w:left="142"/>
        <w:contextualSpacing/>
        <w:jc w:val="both"/>
        <w:rPr>
          <w:rFonts w:ascii="Times New Roman" w:hAnsi="Times New Roman" w:cs="Times New Roman"/>
          <w:lang w:val="en-US"/>
        </w:rPr>
      </w:pPr>
      <w:r w:rsidRPr="00D27C15">
        <w:rPr>
          <w:rFonts w:ascii="Times New Roman" w:hAnsi="Times New Roman" w:cs="Times New Roman"/>
          <w:lang w:val="en-US"/>
        </w:rPr>
        <w:t>Oświadczający:</w:t>
      </w:r>
    </w:p>
    <w:p w14:paraId="32BB12CA" w14:textId="77777777" w:rsidR="00886EAC" w:rsidRPr="00D27C15" w:rsidRDefault="00886EAC" w:rsidP="005676AF">
      <w:pPr>
        <w:spacing w:before="120" w:after="120" w:line="276" w:lineRule="auto"/>
        <w:ind w:left="142"/>
        <w:contextualSpacing/>
        <w:jc w:val="both"/>
        <w:rPr>
          <w:rFonts w:ascii="Times New Roman" w:hAnsi="Times New Roman" w:cs="Times New Roman"/>
          <w:lang w:val="en-US"/>
        </w:rPr>
      </w:pPr>
    </w:p>
    <w:p w14:paraId="4DCCAD44" w14:textId="77777777" w:rsidR="00886EAC" w:rsidRPr="00DB2328" w:rsidRDefault="00886EAC" w:rsidP="005676AF">
      <w:pPr>
        <w:spacing w:before="120" w:after="120" w:line="276" w:lineRule="auto"/>
        <w:ind w:left="142"/>
        <w:contextualSpacing/>
        <w:jc w:val="both"/>
        <w:rPr>
          <w:rFonts w:ascii="Times New Roman" w:hAnsi="Times New Roman" w:cs="Times New Roman"/>
          <w:lang w:val="en-GB"/>
        </w:rPr>
      </w:pPr>
      <w:r w:rsidRPr="00DB2328">
        <w:rPr>
          <w:rFonts w:ascii="Times New Roman" w:hAnsi="Times New Roman" w:cs="Times New Roman"/>
          <w:lang w:val="en-GB"/>
        </w:rPr>
        <w:t>___________________________________________</w:t>
      </w:r>
      <w:r w:rsidRPr="00DB2328">
        <w:rPr>
          <w:rFonts w:ascii="Times New Roman" w:hAnsi="Times New Roman" w:cs="Times New Roman"/>
          <w:lang w:val="en-GB"/>
        </w:rPr>
        <w:tab/>
      </w:r>
    </w:p>
    <w:p w14:paraId="401FFA65" w14:textId="77777777" w:rsidR="00886EAC" w:rsidRPr="00DB2328" w:rsidRDefault="00886EAC" w:rsidP="005676AF">
      <w:pPr>
        <w:spacing w:before="120" w:after="120" w:line="276" w:lineRule="auto"/>
        <w:ind w:left="284"/>
        <w:contextualSpacing/>
        <w:jc w:val="both"/>
        <w:rPr>
          <w:rFonts w:ascii="Times New Roman" w:hAnsi="Times New Roman" w:cs="Times New Roman"/>
          <w:lang w:val="en-GB"/>
        </w:rPr>
      </w:pPr>
    </w:p>
    <w:p w14:paraId="55738121" w14:textId="77777777" w:rsidR="00886EAC" w:rsidRPr="00886EAC" w:rsidRDefault="00886EAC" w:rsidP="005676AF">
      <w:pPr>
        <w:spacing w:before="120" w:after="120" w:line="276" w:lineRule="auto"/>
        <w:ind w:left="142"/>
        <w:contextualSpacing/>
        <w:jc w:val="both"/>
        <w:rPr>
          <w:rFonts w:ascii="Cambria" w:hAnsi="Cambria" w:cs="Times New Roman"/>
        </w:rPr>
      </w:pPr>
    </w:p>
    <w:p w14:paraId="27E21526" w14:textId="77777777" w:rsidR="00886EAC" w:rsidRPr="00886EAC" w:rsidRDefault="00886EAC" w:rsidP="005676AF">
      <w:pPr>
        <w:pStyle w:val="Akapitzlist"/>
        <w:spacing w:before="120" w:after="120" w:line="276" w:lineRule="auto"/>
        <w:ind w:left="567" w:hanging="284"/>
        <w:jc w:val="both"/>
        <w:rPr>
          <w:rFonts w:ascii="Cambria" w:eastAsia="Calibri" w:hAnsi="Cambria" w:cs="Times New Roman"/>
        </w:rPr>
      </w:pPr>
    </w:p>
    <w:sectPr w:rsidR="00886EAC" w:rsidRPr="00886EAC" w:rsidSect="00886EAC">
      <w:pgSz w:w="11906" w:h="16838"/>
      <w:pgMar w:top="1417" w:right="1417" w:bottom="1417" w:left="1417" w:header="708" w:footer="708" w:gutter="0"/>
      <w:cols w:space="43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650F8C" w14:textId="77777777" w:rsidR="00A06AC6" w:rsidRDefault="00A06AC6" w:rsidP="00224BBA">
      <w:r>
        <w:separator/>
      </w:r>
    </w:p>
  </w:endnote>
  <w:endnote w:type="continuationSeparator" w:id="0">
    <w:p w14:paraId="1EEDC8D9" w14:textId="77777777" w:rsidR="00A06AC6" w:rsidRDefault="00A06AC6" w:rsidP="00224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132C57" w14:textId="77777777" w:rsidR="00A06AC6" w:rsidRDefault="00A06AC6" w:rsidP="00224BBA">
      <w:r>
        <w:separator/>
      </w:r>
    </w:p>
  </w:footnote>
  <w:footnote w:type="continuationSeparator" w:id="0">
    <w:p w14:paraId="471F435D" w14:textId="77777777" w:rsidR="00A06AC6" w:rsidRDefault="00A06AC6" w:rsidP="00224B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324F9C"/>
    <w:multiLevelType w:val="hybridMultilevel"/>
    <w:tmpl w:val="CB88BE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B93D8B"/>
    <w:multiLevelType w:val="hybridMultilevel"/>
    <w:tmpl w:val="A24255B4"/>
    <w:lvl w:ilvl="0" w:tplc="C14C28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2544A5C">
      <w:start w:val="1"/>
      <w:numFmt w:val="decimal"/>
      <w:lvlText w:val="%2."/>
      <w:lvlJc w:val="left"/>
      <w:pPr>
        <w:ind w:left="360" w:hanging="360"/>
      </w:pPr>
      <w:rPr>
        <w:rFonts w:ascii="Verdana" w:eastAsia="Calibri" w:hAnsi="Verdana" w:cs="Arial"/>
      </w:rPr>
    </w:lvl>
    <w:lvl w:ilvl="2" w:tplc="04150017">
      <w:start w:val="1"/>
      <w:numFmt w:val="lowerLetter"/>
      <w:lvlText w:val="%3)"/>
      <w:lvlJc w:val="left"/>
      <w:pPr>
        <w:ind w:left="1080" w:hanging="180"/>
      </w:pPr>
    </w:lvl>
    <w:lvl w:ilvl="3" w:tplc="0415000F">
      <w:start w:val="1"/>
      <w:numFmt w:val="decimal"/>
      <w:lvlText w:val="%4."/>
      <w:lvlJc w:val="left"/>
      <w:pPr>
        <w:ind w:left="1800" w:hanging="360"/>
      </w:pPr>
    </w:lvl>
    <w:lvl w:ilvl="4" w:tplc="04150019">
      <w:start w:val="1"/>
      <w:numFmt w:val="lowerLetter"/>
      <w:lvlText w:val="%5."/>
      <w:lvlJc w:val="left"/>
      <w:pPr>
        <w:ind w:left="2520" w:hanging="360"/>
      </w:pPr>
    </w:lvl>
    <w:lvl w:ilvl="5" w:tplc="0415001B">
      <w:start w:val="1"/>
      <w:numFmt w:val="lowerRoman"/>
      <w:lvlText w:val="%6."/>
      <w:lvlJc w:val="right"/>
      <w:pPr>
        <w:ind w:left="3240" w:hanging="180"/>
      </w:pPr>
    </w:lvl>
    <w:lvl w:ilvl="6" w:tplc="0415000F">
      <w:start w:val="1"/>
      <w:numFmt w:val="decimal"/>
      <w:lvlText w:val="%7."/>
      <w:lvlJc w:val="left"/>
      <w:pPr>
        <w:ind w:left="3960" w:hanging="360"/>
      </w:pPr>
    </w:lvl>
    <w:lvl w:ilvl="7" w:tplc="04150019">
      <w:start w:val="1"/>
      <w:numFmt w:val="lowerLetter"/>
      <w:lvlText w:val="%8."/>
      <w:lvlJc w:val="left"/>
      <w:pPr>
        <w:ind w:left="4680" w:hanging="360"/>
      </w:pPr>
    </w:lvl>
    <w:lvl w:ilvl="8" w:tplc="0415001B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483262A5"/>
    <w:multiLevelType w:val="hybridMultilevel"/>
    <w:tmpl w:val="3E1E58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244962"/>
    <w:multiLevelType w:val="hybridMultilevel"/>
    <w:tmpl w:val="5BDECC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F716F2"/>
    <w:multiLevelType w:val="hybridMultilevel"/>
    <w:tmpl w:val="E53CCB9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2FA3AEF"/>
    <w:multiLevelType w:val="hybridMultilevel"/>
    <w:tmpl w:val="5BDECC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0F1708"/>
    <w:multiLevelType w:val="hybridMultilevel"/>
    <w:tmpl w:val="8E50F736"/>
    <w:lvl w:ilvl="0" w:tplc="41F85D1C">
      <w:start w:val="1"/>
      <w:numFmt w:val="decimal"/>
      <w:lvlText w:val="%1."/>
      <w:lvlJc w:val="left"/>
      <w:pPr>
        <w:ind w:left="1068" w:hanging="360"/>
      </w:p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>
      <w:start w:val="1"/>
      <w:numFmt w:val="decimal"/>
      <w:lvlText w:val="%4."/>
      <w:lvlJc w:val="left"/>
      <w:pPr>
        <w:ind w:left="3228" w:hanging="360"/>
      </w:pPr>
    </w:lvl>
    <w:lvl w:ilvl="4" w:tplc="04150019">
      <w:start w:val="1"/>
      <w:numFmt w:val="lowerLetter"/>
      <w:lvlText w:val="%5."/>
      <w:lvlJc w:val="left"/>
      <w:pPr>
        <w:ind w:left="3948" w:hanging="360"/>
      </w:pPr>
    </w:lvl>
    <w:lvl w:ilvl="5" w:tplc="0415001B">
      <w:start w:val="1"/>
      <w:numFmt w:val="lowerRoman"/>
      <w:lvlText w:val="%6."/>
      <w:lvlJc w:val="right"/>
      <w:pPr>
        <w:ind w:left="4668" w:hanging="180"/>
      </w:pPr>
    </w:lvl>
    <w:lvl w:ilvl="6" w:tplc="0415000F">
      <w:start w:val="1"/>
      <w:numFmt w:val="decimal"/>
      <w:lvlText w:val="%7."/>
      <w:lvlJc w:val="left"/>
      <w:pPr>
        <w:ind w:left="5388" w:hanging="360"/>
      </w:pPr>
    </w:lvl>
    <w:lvl w:ilvl="7" w:tplc="04150019">
      <w:start w:val="1"/>
      <w:numFmt w:val="lowerLetter"/>
      <w:lvlText w:val="%8."/>
      <w:lvlJc w:val="left"/>
      <w:pPr>
        <w:ind w:left="6108" w:hanging="360"/>
      </w:pPr>
    </w:lvl>
    <w:lvl w:ilvl="8" w:tplc="0415001B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7BA41FED"/>
    <w:multiLevelType w:val="hybridMultilevel"/>
    <w:tmpl w:val="5BDECC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  <w:num w:numId="6">
    <w:abstractNumId w:val="5"/>
  </w:num>
  <w:num w:numId="7">
    <w:abstractNumId w:val="2"/>
  </w:num>
  <w:num w:numId="8">
    <w:abstractNumId w:val="4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DQyMjM0MjAwMzNT0lEKTi0uzszPAykwrAUA1cmUNywAAAA="/>
  </w:docVars>
  <w:rsids>
    <w:rsidRoot w:val="00AE4ED0"/>
    <w:rsid w:val="00025749"/>
    <w:rsid w:val="000D2051"/>
    <w:rsid w:val="000E759B"/>
    <w:rsid w:val="000F160B"/>
    <w:rsid w:val="001625A8"/>
    <w:rsid w:val="001E5A35"/>
    <w:rsid w:val="001F50EF"/>
    <w:rsid w:val="00224BBA"/>
    <w:rsid w:val="00254AD0"/>
    <w:rsid w:val="002704F7"/>
    <w:rsid w:val="002D307C"/>
    <w:rsid w:val="00367D15"/>
    <w:rsid w:val="00375D1E"/>
    <w:rsid w:val="00382439"/>
    <w:rsid w:val="003925F3"/>
    <w:rsid w:val="003A70B4"/>
    <w:rsid w:val="0045277B"/>
    <w:rsid w:val="004672E1"/>
    <w:rsid w:val="004D094B"/>
    <w:rsid w:val="004F4FD0"/>
    <w:rsid w:val="00567158"/>
    <w:rsid w:val="005676AF"/>
    <w:rsid w:val="005807DB"/>
    <w:rsid w:val="005D0C93"/>
    <w:rsid w:val="005E306E"/>
    <w:rsid w:val="006F5E94"/>
    <w:rsid w:val="00705388"/>
    <w:rsid w:val="00713317"/>
    <w:rsid w:val="0077141E"/>
    <w:rsid w:val="00783150"/>
    <w:rsid w:val="007E66E7"/>
    <w:rsid w:val="00820BE2"/>
    <w:rsid w:val="008522B8"/>
    <w:rsid w:val="00884BB5"/>
    <w:rsid w:val="00886EAC"/>
    <w:rsid w:val="008F06DB"/>
    <w:rsid w:val="009948F5"/>
    <w:rsid w:val="009A3B97"/>
    <w:rsid w:val="00A06AC6"/>
    <w:rsid w:val="00AA3766"/>
    <w:rsid w:val="00AA3D23"/>
    <w:rsid w:val="00AD34AF"/>
    <w:rsid w:val="00AE4ED0"/>
    <w:rsid w:val="00B27546"/>
    <w:rsid w:val="00B34A2F"/>
    <w:rsid w:val="00BB0E87"/>
    <w:rsid w:val="00C43833"/>
    <w:rsid w:val="00C77528"/>
    <w:rsid w:val="00C81E29"/>
    <w:rsid w:val="00CD38F1"/>
    <w:rsid w:val="00D0362A"/>
    <w:rsid w:val="00D27C15"/>
    <w:rsid w:val="00D80E9F"/>
    <w:rsid w:val="00DA3668"/>
    <w:rsid w:val="00DB2328"/>
    <w:rsid w:val="00E07A09"/>
    <w:rsid w:val="00E85166"/>
    <w:rsid w:val="00EC3F3F"/>
    <w:rsid w:val="00F20ED5"/>
    <w:rsid w:val="00F31DB2"/>
    <w:rsid w:val="00F354E7"/>
    <w:rsid w:val="00F6106F"/>
    <w:rsid w:val="00FA45A7"/>
    <w:rsid w:val="00FD6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CA0DE"/>
  <w15:chartTrackingRefBased/>
  <w15:docId w15:val="{D2D8F760-4C23-4694-ADB7-B4878C0BB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24BBA"/>
    <w:pPr>
      <w:spacing w:after="0" w:line="240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24BBA"/>
    <w:pPr>
      <w:ind w:left="720"/>
      <w:contextualSpacing/>
    </w:pPr>
  </w:style>
  <w:style w:type="paragraph" w:customStyle="1" w:styleId="Kolorowalistaakcent11">
    <w:name w:val="Kolorowa lista — akcent 11"/>
    <w:basedOn w:val="Normalny"/>
    <w:uiPriority w:val="34"/>
    <w:qFormat/>
    <w:rsid w:val="00224BBA"/>
    <w:pPr>
      <w:ind w:left="708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Nagwek">
    <w:name w:val="header"/>
    <w:basedOn w:val="Normalny"/>
    <w:link w:val="NagwekZnak"/>
    <w:uiPriority w:val="99"/>
    <w:unhideWhenUsed/>
    <w:rsid w:val="00224BB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24BBA"/>
  </w:style>
  <w:style w:type="paragraph" w:styleId="Stopka">
    <w:name w:val="footer"/>
    <w:basedOn w:val="Normalny"/>
    <w:link w:val="StopkaZnak"/>
    <w:uiPriority w:val="99"/>
    <w:unhideWhenUsed/>
    <w:rsid w:val="00224BB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24B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1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573</Words>
  <Characters>3444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Sypień</dc:creator>
  <cp:keywords/>
  <dc:description/>
  <cp:lastModifiedBy>Barbara Gil</cp:lastModifiedBy>
  <cp:revision>10</cp:revision>
  <cp:lastPrinted>2021-08-30T07:15:00Z</cp:lastPrinted>
  <dcterms:created xsi:type="dcterms:W3CDTF">2021-08-30T07:40:00Z</dcterms:created>
  <dcterms:modified xsi:type="dcterms:W3CDTF">2022-03-15T16:23:00Z</dcterms:modified>
</cp:coreProperties>
</file>